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DBFBF" w14:textId="2755934F" w:rsidR="00C02BC8" w:rsidRDefault="006B447C" w:rsidP="003D2CD0">
      <w:pPr>
        <w:jc w:val="center"/>
        <w:rPr>
          <w:rFonts w:eastAsia="ArialMT" w:cstheme="minorHAnsi"/>
          <w:b/>
          <w:bCs/>
          <w:color w:val="4472C4" w:themeColor="accent1"/>
          <w:sz w:val="36"/>
          <w:szCs w:val="36"/>
        </w:rPr>
      </w:pPr>
      <w:r w:rsidRPr="009259AD">
        <w:rPr>
          <w:rFonts w:eastAsia="ArialMT" w:cstheme="minorHAnsi"/>
          <w:b/>
          <w:bCs/>
          <w:color w:val="4472C4" w:themeColor="accent1"/>
          <w:sz w:val="36"/>
          <w:szCs w:val="36"/>
        </w:rPr>
        <w:t>Laying the foundation</w:t>
      </w:r>
    </w:p>
    <w:p w14:paraId="1900FEE4" w14:textId="77777777" w:rsidR="009259AD" w:rsidRPr="009259AD" w:rsidRDefault="009259AD" w:rsidP="003D2CD0">
      <w:pPr>
        <w:jc w:val="center"/>
        <w:rPr>
          <w:rFonts w:eastAsia="ArialMT" w:cstheme="minorHAnsi"/>
          <w:b/>
          <w:bCs/>
          <w:color w:val="4472C4" w:themeColor="accent1"/>
          <w:sz w:val="36"/>
          <w:szCs w:val="36"/>
        </w:rPr>
      </w:pPr>
    </w:p>
    <w:p w14:paraId="24B577C3" w14:textId="52EAE2E9" w:rsidR="00F64B90" w:rsidRPr="00BD79AD" w:rsidRDefault="00356DC7" w:rsidP="006B447C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eastAsia="ArialMT" w:cstheme="minorHAnsi"/>
        </w:rPr>
        <w:t xml:space="preserve">Q1&gt; </w:t>
      </w:r>
      <w:r w:rsidRPr="00BD79AD">
        <w:rPr>
          <w:rFonts w:cstheme="minorHAnsi"/>
          <w:color w:val="24292F"/>
          <w:shd w:val="clear" w:color="auto" w:fill="FFFFFF"/>
        </w:rPr>
        <w:t>What is JSX?</w:t>
      </w:r>
    </w:p>
    <w:p w14:paraId="5F978345" w14:textId="77777777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Ans&gt; </w:t>
      </w:r>
    </w:p>
    <w:p w14:paraId="42F219CB" w14:textId="49A78B33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const element = &lt;h3&gt;Namaste React&lt;/h3</w:t>
      </w:r>
      <w:proofErr w:type="gramStart"/>
      <w:r w:rsidRPr="00BD79AD">
        <w:rPr>
          <w:rFonts w:cstheme="minorHAnsi"/>
          <w:color w:val="24292F"/>
          <w:shd w:val="clear" w:color="auto" w:fill="FFFFFF"/>
        </w:rPr>
        <w:t>&gt;;</w:t>
      </w:r>
      <w:proofErr w:type="gramEnd"/>
    </w:p>
    <w:p w14:paraId="5CD44F1F" w14:textId="57269E99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1-This is called JSX. </w:t>
      </w:r>
      <w:r w:rsidR="00152E3A" w:rsidRPr="00BD79AD">
        <w:rPr>
          <w:rFonts w:cstheme="minorHAnsi"/>
          <w:color w:val="24292F"/>
          <w:shd w:val="clear" w:color="auto" w:fill="FFFFFF"/>
        </w:rPr>
        <w:t>It’</w:t>
      </w:r>
      <w:r w:rsidRPr="00BD79AD">
        <w:rPr>
          <w:rFonts w:cstheme="minorHAnsi"/>
          <w:color w:val="24292F"/>
          <w:shd w:val="clear" w:color="auto" w:fill="FFFFFF"/>
        </w:rPr>
        <w:t xml:space="preserve">s </w:t>
      </w:r>
      <w:r w:rsidR="00152E3A" w:rsidRPr="00BD79AD">
        <w:rPr>
          <w:rFonts w:cstheme="minorHAnsi"/>
          <w:color w:val="24292F"/>
          <w:shd w:val="clear" w:color="auto" w:fill="FFFFFF"/>
        </w:rPr>
        <w:t>neither</w:t>
      </w:r>
      <w:r w:rsidRPr="00BD79AD">
        <w:rPr>
          <w:rFonts w:cstheme="minorHAnsi"/>
          <w:color w:val="24292F"/>
          <w:shd w:val="clear" w:color="auto" w:fill="FFFFFF"/>
        </w:rPr>
        <w:t xml:space="preserve"> </w:t>
      </w:r>
      <w:r w:rsidR="00152E3A" w:rsidRPr="00BD79AD">
        <w:rPr>
          <w:rFonts w:cstheme="minorHAnsi"/>
          <w:color w:val="24292F"/>
          <w:shd w:val="clear" w:color="auto" w:fill="FFFFFF"/>
        </w:rPr>
        <w:t xml:space="preserve">HTML nor </w:t>
      </w:r>
      <w:r w:rsidRPr="00BD79AD">
        <w:rPr>
          <w:rFonts w:cstheme="minorHAnsi"/>
          <w:color w:val="24292F"/>
          <w:shd w:val="clear" w:color="auto" w:fill="FFFFFF"/>
        </w:rPr>
        <w:t xml:space="preserve">string in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J</w:t>
      </w:r>
      <w:r w:rsidR="00152E3A" w:rsidRPr="00BD79AD">
        <w:rPr>
          <w:rFonts w:cstheme="minorHAnsi"/>
          <w:color w:val="24292F"/>
          <w:shd w:val="clear" w:color="auto" w:fill="FFFFFF"/>
        </w:rPr>
        <w:t>avascript</w:t>
      </w:r>
      <w:proofErr w:type="spellEnd"/>
      <w:r w:rsidR="00152E3A" w:rsidRPr="00BD79AD">
        <w:rPr>
          <w:rFonts w:cstheme="minorHAnsi"/>
          <w:color w:val="24292F"/>
          <w:shd w:val="clear" w:color="auto" w:fill="FFFFFF"/>
        </w:rPr>
        <w:t>.</w:t>
      </w:r>
    </w:p>
    <w:p w14:paraId="57EC31F3" w14:textId="3294768A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2-JSX is HTML like sy</w:t>
      </w:r>
      <w:r w:rsidR="00152E3A" w:rsidRPr="00BD79AD">
        <w:rPr>
          <w:rFonts w:cstheme="minorHAnsi"/>
          <w:color w:val="24292F"/>
          <w:shd w:val="clear" w:color="auto" w:fill="FFFFFF"/>
        </w:rPr>
        <w:t>n</w:t>
      </w:r>
      <w:r w:rsidRPr="00BD79AD">
        <w:rPr>
          <w:rFonts w:cstheme="minorHAnsi"/>
          <w:color w:val="24292F"/>
          <w:shd w:val="clear" w:color="auto" w:fill="FFFFFF"/>
        </w:rPr>
        <w:t xml:space="preserve">tax but not HTML. </w:t>
      </w:r>
      <w:r w:rsidR="00152E3A" w:rsidRPr="00BD79AD">
        <w:rPr>
          <w:rFonts w:cstheme="minorHAnsi"/>
          <w:color w:val="24292F"/>
          <w:shd w:val="clear" w:color="auto" w:fill="FFFFFF"/>
        </w:rPr>
        <w:t>I</w:t>
      </w:r>
      <w:r w:rsidRPr="00BD79AD">
        <w:rPr>
          <w:rFonts w:cstheme="minorHAnsi"/>
          <w:color w:val="24292F"/>
          <w:shd w:val="clear" w:color="auto" w:fill="FFFFFF"/>
        </w:rPr>
        <w:t xml:space="preserve">f </w:t>
      </w:r>
      <w:r w:rsidR="00152E3A" w:rsidRPr="00BD79AD">
        <w:rPr>
          <w:rFonts w:cstheme="minorHAnsi"/>
          <w:color w:val="24292F"/>
          <w:shd w:val="clear" w:color="auto" w:fill="FFFFFF"/>
        </w:rPr>
        <w:t>we</w:t>
      </w:r>
      <w:r w:rsidRPr="00BD79AD">
        <w:rPr>
          <w:rFonts w:cstheme="minorHAnsi"/>
          <w:color w:val="24292F"/>
          <w:shd w:val="clear" w:color="auto" w:fill="FFFFFF"/>
        </w:rPr>
        <w:t xml:space="preserve"> console</w:t>
      </w:r>
      <w:r w:rsidR="00152E3A" w:rsidRPr="00BD79AD">
        <w:rPr>
          <w:rFonts w:cstheme="minorHAnsi"/>
          <w:color w:val="24292F"/>
          <w:shd w:val="clear" w:color="auto" w:fill="FFFFFF"/>
        </w:rPr>
        <w:t>.</w:t>
      </w:r>
      <w:r w:rsidRPr="00BD79AD">
        <w:rPr>
          <w:rFonts w:cstheme="minorHAnsi"/>
          <w:color w:val="24292F"/>
          <w:shd w:val="clear" w:color="auto" w:fill="FFFFFF"/>
        </w:rPr>
        <w:t xml:space="preserve">log element it will give </w:t>
      </w:r>
      <w:r w:rsidR="00152E3A" w:rsidRPr="00BD79AD">
        <w:rPr>
          <w:rFonts w:cstheme="minorHAnsi"/>
          <w:color w:val="24292F"/>
          <w:shd w:val="clear" w:color="auto" w:fill="FFFFFF"/>
        </w:rPr>
        <w:t>“</w:t>
      </w:r>
      <w:r w:rsidRPr="00BD79AD">
        <w:rPr>
          <w:rFonts w:cstheme="minorHAnsi"/>
          <w:color w:val="24292F"/>
          <w:shd w:val="clear" w:color="auto" w:fill="FFFFFF"/>
        </w:rPr>
        <w:t xml:space="preserve">Uncaught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SyntaxError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: Unexpected token '&lt;'</w:t>
      </w:r>
      <w:r w:rsidR="00152E3A" w:rsidRPr="00BD79AD">
        <w:rPr>
          <w:rFonts w:cstheme="minorHAnsi"/>
          <w:color w:val="24292F"/>
          <w:shd w:val="clear" w:color="auto" w:fill="FFFFFF"/>
        </w:rPr>
        <w:t>”</w:t>
      </w:r>
    </w:p>
    <w:p w14:paraId="1B452161" w14:textId="48DCF860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because browser does not understand angle bracket. </w:t>
      </w:r>
      <w:r w:rsidR="00152E3A" w:rsidRPr="00BD79AD">
        <w:rPr>
          <w:rFonts w:cstheme="minorHAnsi"/>
          <w:color w:val="24292F"/>
          <w:shd w:val="clear" w:color="auto" w:fill="FFFFFF"/>
        </w:rPr>
        <w:t>I</w:t>
      </w:r>
      <w:r w:rsidRPr="00BD79AD">
        <w:rPr>
          <w:rFonts w:cstheme="minorHAnsi"/>
          <w:color w:val="24292F"/>
          <w:shd w:val="clear" w:color="auto" w:fill="FFFFFF"/>
        </w:rPr>
        <w:t xml:space="preserve">t is </w:t>
      </w:r>
      <w:r w:rsidRPr="00BD79AD">
        <w:rPr>
          <w:rFonts w:cstheme="minorHAnsi"/>
          <w:b/>
          <w:bCs/>
          <w:color w:val="24292F"/>
          <w:shd w:val="clear" w:color="auto" w:fill="FFFFFF"/>
        </w:rPr>
        <w:t>BABEL</w:t>
      </w:r>
      <w:r w:rsidRPr="00BD79AD">
        <w:rPr>
          <w:rFonts w:cstheme="minorHAnsi"/>
          <w:color w:val="24292F"/>
          <w:shd w:val="clear" w:color="auto" w:fill="FFFFFF"/>
        </w:rPr>
        <w:t xml:space="preserve"> who convert this code in older code which is compatible for browser.</w:t>
      </w:r>
    </w:p>
    <w:p w14:paraId="461E4182" w14:textId="77777777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BABEL coverts above code like this - </w:t>
      </w:r>
    </w:p>
    <w:p w14:paraId="11C3E5B5" w14:textId="5F1E8711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const heading1 =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React.createElement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 xml:space="preserve"> ("h</w:t>
      </w:r>
      <w:r w:rsidR="00152E3A" w:rsidRPr="00BD79AD">
        <w:rPr>
          <w:rFonts w:cstheme="minorHAnsi"/>
          <w:color w:val="24292F"/>
          <w:shd w:val="clear" w:color="auto" w:fill="FFFFFF"/>
        </w:rPr>
        <w:t>3</w:t>
      </w:r>
      <w:r w:rsidRPr="00BD79AD">
        <w:rPr>
          <w:rFonts w:cstheme="minorHAnsi"/>
          <w:color w:val="24292F"/>
          <w:shd w:val="clear" w:color="auto" w:fill="FFFFFF"/>
        </w:rPr>
        <w:t>",</w:t>
      </w:r>
    </w:p>
    <w:p w14:paraId="234FFD30" w14:textId="77777777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{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id:"title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",</w:t>
      </w:r>
    </w:p>
    <w:p w14:paraId="4EB0E943" w14:textId="2AD3F379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key:"h</w:t>
      </w:r>
      <w:r w:rsidR="00152E3A" w:rsidRPr="00BD79AD">
        <w:rPr>
          <w:rFonts w:cstheme="minorHAnsi"/>
          <w:color w:val="24292F"/>
          <w:shd w:val="clear" w:color="auto" w:fill="FFFFFF"/>
        </w:rPr>
        <w:t>3</w:t>
      </w:r>
      <w:r w:rsidRPr="00BD79AD">
        <w:rPr>
          <w:rFonts w:cstheme="minorHAnsi"/>
          <w:color w:val="24292F"/>
          <w:shd w:val="clear" w:color="auto" w:fill="FFFFFF"/>
        </w:rPr>
        <w:t>"}</w:t>
      </w:r>
    </w:p>
    <w:p w14:paraId="73F18C79" w14:textId="77777777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,</w:t>
      </w:r>
    </w:p>
    <w:p w14:paraId="14A6F5B2" w14:textId="6B0112BB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"</w:t>
      </w:r>
      <w:r w:rsidR="00152E3A" w:rsidRPr="00BD79AD">
        <w:rPr>
          <w:rFonts w:cstheme="minorHAnsi"/>
          <w:color w:val="24292F"/>
          <w:shd w:val="clear" w:color="auto" w:fill="FFFFFF"/>
        </w:rPr>
        <w:t>Namaste React</w:t>
      </w:r>
      <w:r w:rsidRPr="00BD79AD">
        <w:rPr>
          <w:rFonts w:cstheme="minorHAnsi"/>
          <w:color w:val="24292F"/>
          <w:shd w:val="clear" w:color="auto" w:fill="FFFFFF"/>
        </w:rPr>
        <w:t>"</w:t>
      </w:r>
    </w:p>
    <w:p w14:paraId="642C6B54" w14:textId="77777777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);</w:t>
      </w:r>
    </w:p>
    <w:p w14:paraId="171E622A" w14:textId="56C8AD7D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this will give Object which is render later as HTML</w:t>
      </w:r>
      <w:r w:rsidR="00C84095" w:rsidRPr="00BD79AD">
        <w:rPr>
          <w:rFonts w:cstheme="minorHAnsi"/>
          <w:color w:val="24292F"/>
          <w:shd w:val="clear" w:color="auto" w:fill="FFFFFF"/>
        </w:rPr>
        <w:t xml:space="preserve"> </w:t>
      </w:r>
      <w:r w:rsidRPr="00BD79AD">
        <w:rPr>
          <w:rFonts w:cstheme="minorHAnsi"/>
          <w:color w:val="24292F"/>
          <w:shd w:val="clear" w:color="auto" w:fill="FFFFFF"/>
        </w:rPr>
        <w:t xml:space="preserve">and inject into DOM by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ReatDOM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. That's how JSX works</w:t>
      </w:r>
    </w:p>
    <w:p w14:paraId="180FED66" w14:textId="7F961939" w:rsidR="00356DC7" w:rsidRPr="00BD79AD" w:rsidRDefault="00356DC7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3- It was created as a syntactic sugar for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React.createElement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(). It is an extension of JavaScript that allows developers to write HTML right within JavaScript.</w:t>
      </w:r>
    </w:p>
    <w:p w14:paraId="3C52ACCC" w14:textId="25A1C1B2" w:rsidR="002B1B1E" w:rsidRPr="00BD79AD" w:rsidRDefault="002B1B1E" w:rsidP="00356DC7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Q2&gt; Difference between JSX and HTML?</w:t>
      </w:r>
    </w:p>
    <w:p w14:paraId="4888F53D" w14:textId="77777777" w:rsidR="0001306F" w:rsidRPr="00BD79AD" w:rsidRDefault="002B1B1E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Ans&gt;</w:t>
      </w:r>
      <w:r w:rsidR="0001306F" w:rsidRPr="00BD79AD">
        <w:rPr>
          <w:rFonts w:cstheme="minorHAnsi"/>
          <w:color w:val="24292F"/>
          <w:shd w:val="clear" w:color="auto" w:fill="FFFFFF"/>
        </w:rPr>
        <w:t xml:space="preserve"> 1- You need to return a single parent element in JSX for that we use fragment </w:t>
      </w:r>
    </w:p>
    <w:p w14:paraId="49350717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2- You can implement JS expression directly in JSX- by using curly braces {}</w:t>
      </w:r>
    </w:p>
    <w:p w14:paraId="125DE6B5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exp-</w:t>
      </w:r>
    </w:p>
    <w:p w14:paraId="37687011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const Article = () =&gt; {</w:t>
      </w:r>
    </w:p>
    <w:p w14:paraId="3CA00C80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return (</w:t>
      </w:r>
    </w:p>
    <w:p w14:paraId="630C598C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&lt;&gt;</w:t>
      </w:r>
    </w:p>
    <w:p w14:paraId="6BD441E6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  &lt;div&gt;</w:t>
      </w:r>
    </w:p>
    <w:p w14:paraId="48F0FFED" w14:textId="50B45B22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lastRenderedPageBreak/>
        <w:t xml:space="preserve">        &lt;p&gt;H</w:t>
      </w:r>
      <w:r w:rsidR="00D6237A" w:rsidRPr="00BD79AD">
        <w:rPr>
          <w:rFonts w:cstheme="minorHAnsi"/>
          <w:color w:val="24292F"/>
          <w:shd w:val="clear" w:color="auto" w:fill="FFFFFF"/>
        </w:rPr>
        <w:t>ey Dear</w:t>
      </w:r>
      <w:r w:rsidRPr="00BD79AD">
        <w:rPr>
          <w:rFonts w:cstheme="minorHAnsi"/>
          <w:color w:val="24292F"/>
          <w:shd w:val="clear" w:color="auto" w:fill="FFFFFF"/>
        </w:rPr>
        <w:t>&lt;/p&gt;</w:t>
      </w:r>
    </w:p>
    <w:p w14:paraId="1DBAF576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    &lt;p&gt;What is </w:t>
      </w:r>
      <w:proofErr w:type="gramStart"/>
      <w:r w:rsidRPr="00BD79AD">
        <w:rPr>
          <w:rFonts w:cstheme="minorHAnsi"/>
          <w:color w:val="24292F"/>
          <w:shd w:val="clear" w:color="auto" w:fill="FFFFFF"/>
        </w:rPr>
        <w:t>up?&lt;</w:t>
      </w:r>
      <w:proofErr w:type="gramEnd"/>
      <w:r w:rsidRPr="00BD79AD">
        <w:rPr>
          <w:rFonts w:cstheme="minorHAnsi"/>
          <w:color w:val="24292F"/>
          <w:shd w:val="clear" w:color="auto" w:fill="FFFFFF"/>
        </w:rPr>
        <w:t>/p&gt;</w:t>
      </w:r>
    </w:p>
    <w:p w14:paraId="286784EA" w14:textId="1D9A33C5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    </w:t>
      </w:r>
      <w:proofErr w:type="gramStart"/>
      <w:r w:rsidRPr="00BD79AD">
        <w:rPr>
          <w:rFonts w:cstheme="minorHAnsi"/>
          <w:color w:val="24292F"/>
          <w:shd w:val="clear" w:color="auto" w:fill="FFFFFF"/>
        </w:rPr>
        <w:t>{</w:t>
      </w:r>
      <w:r w:rsidR="00D6237A" w:rsidRPr="00BD79AD">
        <w:rPr>
          <w:rFonts w:cstheme="minorHAnsi"/>
          <w:color w:val="24292F"/>
          <w:shd w:val="clear" w:color="auto" w:fill="FFFFFF"/>
        </w:rPr>
        <w:t xml:space="preserve"> </w:t>
      </w:r>
      <w:r w:rsidRPr="00BD79AD">
        <w:rPr>
          <w:rFonts w:cstheme="minorHAnsi"/>
          <w:color w:val="24292F"/>
          <w:shd w:val="clear" w:color="auto" w:fill="FFFFFF"/>
        </w:rPr>
        <w:t>new</w:t>
      </w:r>
      <w:proofErr w:type="gramEnd"/>
      <w:r w:rsidRPr="00BD79AD">
        <w:rPr>
          <w:rFonts w:cstheme="minorHAnsi"/>
          <w:color w:val="24292F"/>
          <w:shd w:val="clear" w:color="auto" w:fill="FFFFFF"/>
        </w:rPr>
        <w:t xml:space="preserve"> Date().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toDateString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()</w:t>
      </w:r>
      <w:r w:rsidR="00D6237A" w:rsidRPr="00BD79AD">
        <w:rPr>
          <w:rFonts w:cstheme="minorHAnsi"/>
          <w:color w:val="24292F"/>
          <w:shd w:val="clear" w:color="auto" w:fill="FFFFFF"/>
        </w:rPr>
        <w:t xml:space="preserve"> </w:t>
      </w:r>
      <w:r w:rsidRPr="00BD79AD">
        <w:rPr>
          <w:rFonts w:cstheme="minorHAnsi"/>
          <w:color w:val="24292F"/>
          <w:shd w:val="clear" w:color="auto" w:fill="FFFFFF"/>
        </w:rPr>
        <w:t>}</w:t>
      </w:r>
    </w:p>
    <w:p w14:paraId="2662BEB4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    &lt;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br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 xml:space="preserve"> /&gt;</w:t>
      </w:r>
    </w:p>
    <w:p w14:paraId="353AD3FC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    &lt;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br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 xml:space="preserve"> /&gt;</w:t>
      </w:r>
    </w:p>
    <w:p w14:paraId="2CE34729" w14:textId="0022FF2D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    {2</w:t>
      </w:r>
      <w:r w:rsidR="004604B9" w:rsidRPr="00BD79AD">
        <w:rPr>
          <w:rFonts w:cstheme="minorHAnsi"/>
          <w:color w:val="24292F"/>
          <w:shd w:val="clear" w:color="auto" w:fill="FFFFFF"/>
        </w:rPr>
        <w:t>00</w:t>
      </w:r>
      <w:r w:rsidRPr="00BD79AD">
        <w:rPr>
          <w:rFonts w:cstheme="minorHAnsi"/>
          <w:color w:val="24292F"/>
          <w:shd w:val="clear" w:color="auto" w:fill="FFFFFF"/>
        </w:rPr>
        <w:t xml:space="preserve"> + </w:t>
      </w:r>
      <w:r w:rsidR="004604B9" w:rsidRPr="00BD79AD">
        <w:rPr>
          <w:rFonts w:cstheme="minorHAnsi"/>
          <w:color w:val="24292F"/>
          <w:shd w:val="clear" w:color="auto" w:fill="FFFFFF"/>
        </w:rPr>
        <w:t>1</w:t>
      </w:r>
      <w:r w:rsidRPr="00BD79AD">
        <w:rPr>
          <w:rFonts w:cstheme="minorHAnsi"/>
          <w:color w:val="24292F"/>
          <w:shd w:val="clear" w:color="auto" w:fill="FFFFFF"/>
        </w:rPr>
        <w:t>5} is seven in word</w:t>
      </w:r>
    </w:p>
    <w:p w14:paraId="262DB6DB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    &lt;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br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 xml:space="preserve"> /&gt;</w:t>
      </w:r>
    </w:p>
    <w:p w14:paraId="42CCA38F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  &lt;/div&gt;</w:t>
      </w:r>
    </w:p>
    <w:p w14:paraId="3FAB8109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&lt;/&gt;</w:t>
      </w:r>
    </w:p>
    <w:p w14:paraId="3182192D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);</w:t>
      </w:r>
    </w:p>
    <w:p w14:paraId="670CA431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};</w:t>
      </w:r>
    </w:p>
    <w:p w14:paraId="6B03EBA0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export default </w:t>
      </w:r>
      <w:proofErr w:type="gramStart"/>
      <w:r w:rsidRPr="00BD79AD">
        <w:rPr>
          <w:rFonts w:cstheme="minorHAnsi"/>
          <w:color w:val="24292F"/>
          <w:shd w:val="clear" w:color="auto" w:fill="FFFFFF"/>
        </w:rPr>
        <w:t>Article;</w:t>
      </w:r>
      <w:proofErr w:type="gramEnd"/>
    </w:p>
    <w:p w14:paraId="107354AF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3- All Tags Self-close in JSX otherwise it will give error</w:t>
      </w:r>
    </w:p>
    <w:p w14:paraId="33848548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exp-</w:t>
      </w:r>
    </w:p>
    <w:p w14:paraId="7DF9EE79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&lt;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img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 xml:space="preserve">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src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=" /&gt;</w:t>
      </w:r>
    </w:p>
    <w:p w14:paraId="783E978F" w14:textId="1BBD8A76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4-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ClassName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 xml:space="preserve"> and HTML</w:t>
      </w:r>
      <w:r w:rsidR="00B11685" w:rsidRPr="00BD79AD">
        <w:rPr>
          <w:rFonts w:cstheme="minorHAnsi"/>
          <w:color w:val="24292F"/>
          <w:shd w:val="clear" w:color="auto" w:fill="FFFFFF"/>
        </w:rPr>
        <w:t xml:space="preserve"> </w:t>
      </w:r>
      <w:r w:rsidRPr="00BD79AD">
        <w:rPr>
          <w:rFonts w:cstheme="minorHAnsi"/>
          <w:color w:val="24292F"/>
          <w:shd w:val="clear" w:color="auto" w:fill="FFFFFF"/>
        </w:rPr>
        <w:t>For, not class and for in JSX</w:t>
      </w:r>
    </w:p>
    <w:p w14:paraId="14492FAE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exp-</w:t>
      </w:r>
    </w:p>
    <w:p w14:paraId="56B6DAE2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&lt;label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htmlFor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="name"&gt;Name&lt;/label&gt;</w:t>
      </w:r>
    </w:p>
    <w:p w14:paraId="3FF8048A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&lt;div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className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="container"&gt;</w:t>
      </w:r>
    </w:p>
    <w:p w14:paraId="28D30650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5- Write all HTML Attributes in camelCase in JSX</w:t>
      </w:r>
    </w:p>
    <w:p w14:paraId="42A5FF48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exp-</w:t>
      </w:r>
    </w:p>
    <w:p w14:paraId="753F4D49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&lt;button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onClick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={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sayHI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}&gt;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ALert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 xml:space="preserve"> Hi&lt;/button&gt;</w:t>
      </w:r>
    </w:p>
    <w:p w14:paraId="1884EB73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&lt;label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htmlFor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="name"&gt;Name&lt;/label&gt;</w:t>
      </w:r>
    </w:p>
    <w:p w14:paraId="3E494D0E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6- Write Inline Styles as Objects in JSX </w:t>
      </w:r>
    </w:p>
    <w:p w14:paraId="1D1DE75B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exp-</w:t>
      </w:r>
    </w:p>
    <w:p w14:paraId="1F415CA9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const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inlineStyle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 xml:space="preserve"> = {</w:t>
      </w:r>
    </w:p>
    <w:p w14:paraId="298C87A1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color: "#2ecc71",</w:t>
      </w:r>
    </w:p>
    <w:p w14:paraId="0F3BE2DD" w14:textId="77777777" w:rsidR="0001306F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fontSize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: "26px",</w:t>
      </w:r>
    </w:p>
    <w:p w14:paraId="49908B87" w14:textId="0807578A" w:rsidR="002B1B1E" w:rsidRPr="00BD79AD" w:rsidRDefault="0001306F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};</w:t>
      </w:r>
    </w:p>
    <w:p w14:paraId="1CB5FA5D" w14:textId="5DF52C5C" w:rsidR="009A13A0" w:rsidRPr="00BD79AD" w:rsidRDefault="009A13A0" w:rsidP="0001306F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lastRenderedPageBreak/>
        <w:t>Q3&gt; Super</w:t>
      </w:r>
      <w:r w:rsidR="009D12E1" w:rsidRPr="00BD79AD">
        <w:rPr>
          <w:rFonts w:cstheme="minorHAnsi"/>
          <w:color w:val="24292F"/>
          <w:shd w:val="clear" w:color="auto" w:fill="FFFFFF"/>
        </w:rPr>
        <w:t>p</w:t>
      </w:r>
      <w:r w:rsidRPr="00BD79AD">
        <w:rPr>
          <w:rFonts w:cstheme="minorHAnsi"/>
          <w:color w:val="24292F"/>
          <w:shd w:val="clear" w:color="auto" w:fill="FFFFFF"/>
        </w:rPr>
        <w:t>ower</w:t>
      </w:r>
      <w:r w:rsidR="009D12E1" w:rsidRPr="00BD79AD">
        <w:rPr>
          <w:rFonts w:cstheme="minorHAnsi"/>
          <w:color w:val="24292F"/>
          <w:shd w:val="clear" w:color="auto" w:fill="FFFFFF"/>
        </w:rPr>
        <w:t>s</w:t>
      </w:r>
      <w:r w:rsidRPr="00BD79AD">
        <w:rPr>
          <w:rFonts w:cstheme="minorHAnsi"/>
          <w:color w:val="24292F"/>
          <w:shd w:val="clear" w:color="auto" w:fill="FFFFFF"/>
        </w:rPr>
        <w:t xml:space="preserve"> of JSX?</w:t>
      </w:r>
    </w:p>
    <w:p w14:paraId="05C5FE6D" w14:textId="77777777" w:rsidR="009D12E1" w:rsidRPr="00BD79AD" w:rsidRDefault="009A13A0" w:rsidP="000F479B">
      <w:p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Ans&gt;</w:t>
      </w:r>
      <w:r w:rsidR="000F479B" w:rsidRPr="00BD79AD">
        <w:rPr>
          <w:rFonts w:cstheme="minorHAnsi"/>
          <w:color w:val="24292F"/>
          <w:shd w:val="clear" w:color="auto" w:fill="FFFFFF"/>
        </w:rPr>
        <w:t xml:space="preserve"> </w:t>
      </w:r>
    </w:p>
    <w:p w14:paraId="341E19FA" w14:textId="13C9E87D" w:rsidR="000F479B" w:rsidRPr="00BD79AD" w:rsidRDefault="000F479B" w:rsidP="009D12E1">
      <w:pPr>
        <w:pStyle w:val="ListParagraph"/>
        <w:numPr>
          <w:ilvl w:val="0"/>
          <w:numId w:val="4"/>
        </w:num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JSX Represents Objects as Babel compiles JSX down to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React.createElement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() calls.</w:t>
      </w:r>
    </w:p>
    <w:p w14:paraId="01D768BC" w14:textId="42D2290C" w:rsidR="000F479B" w:rsidRPr="00BD79AD" w:rsidRDefault="000F479B" w:rsidP="009D12E1">
      <w:pPr>
        <w:pStyle w:val="ListParagraph"/>
        <w:numPr>
          <w:ilvl w:val="0"/>
          <w:numId w:val="4"/>
        </w:num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JSX Prevents Injection Attacks</w:t>
      </w:r>
    </w:p>
    <w:p w14:paraId="3FD9B0C4" w14:textId="77777777" w:rsidR="000F479B" w:rsidRPr="00BD79AD" w:rsidRDefault="000F479B" w:rsidP="009D12E1">
      <w:pPr>
        <w:ind w:left="72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By default, React DOM escapes any values embedded in JSX before rendering them. </w:t>
      </w:r>
      <w:proofErr w:type="gramStart"/>
      <w:r w:rsidRPr="00BD79AD">
        <w:rPr>
          <w:rFonts w:cstheme="minorHAnsi"/>
          <w:color w:val="24292F"/>
          <w:shd w:val="clear" w:color="auto" w:fill="FFFFFF"/>
        </w:rPr>
        <w:t>Thus</w:t>
      </w:r>
      <w:proofErr w:type="gramEnd"/>
      <w:r w:rsidRPr="00BD79AD">
        <w:rPr>
          <w:rFonts w:cstheme="minorHAnsi"/>
          <w:color w:val="24292F"/>
          <w:shd w:val="clear" w:color="auto" w:fill="FFFFFF"/>
        </w:rPr>
        <w:t xml:space="preserve"> it ensures that you can never inject anything that’s not explicitly written in your application. Everything is converted to a string before being rendered. This helps prevent XSS (cross-site-scripting) attack</w:t>
      </w:r>
    </w:p>
    <w:p w14:paraId="1D5F1916" w14:textId="48E22772" w:rsidR="000F479B" w:rsidRPr="00BD79AD" w:rsidRDefault="000F479B" w:rsidP="009D12E1">
      <w:pPr>
        <w:pStyle w:val="ListParagraph"/>
        <w:numPr>
          <w:ilvl w:val="0"/>
          <w:numId w:val="4"/>
        </w:num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Specifying Children with JSX</w:t>
      </w:r>
    </w:p>
    <w:p w14:paraId="64522F37" w14:textId="77777777" w:rsidR="000F479B" w:rsidRPr="00BD79AD" w:rsidRDefault="000F479B" w:rsidP="009D12E1">
      <w:pPr>
        <w:ind w:firstLine="72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JSX tags may contain children:</w:t>
      </w:r>
    </w:p>
    <w:p w14:paraId="3FEA4319" w14:textId="77777777" w:rsidR="000F479B" w:rsidRPr="00BD79AD" w:rsidRDefault="000F479B" w:rsidP="000F479B">
      <w:pPr>
        <w:rPr>
          <w:rFonts w:cstheme="minorHAnsi"/>
          <w:color w:val="24292F"/>
          <w:shd w:val="clear" w:color="auto" w:fill="FFFFFF"/>
        </w:rPr>
      </w:pPr>
    </w:p>
    <w:p w14:paraId="191CE210" w14:textId="77777777" w:rsidR="000F479B" w:rsidRPr="00BD79AD" w:rsidRDefault="000F479B" w:rsidP="009D12E1">
      <w:pPr>
        <w:ind w:left="144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const element = (</w:t>
      </w:r>
    </w:p>
    <w:p w14:paraId="04193A56" w14:textId="77777777" w:rsidR="000F479B" w:rsidRPr="00BD79AD" w:rsidRDefault="000F479B" w:rsidP="009D12E1">
      <w:pPr>
        <w:ind w:left="144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&lt;div&gt;</w:t>
      </w:r>
    </w:p>
    <w:p w14:paraId="56DFA366" w14:textId="77777777" w:rsidR="000F479B" w:rsidRPr="00BD79AD" w:rsidRDefault="000F479B" w:rsidP="009D12E1">
      <w:pPr>
        <w:ind w:left="144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&lt;h1&gt;</w:t>
      </w:r>
      <w:proofErr w:type="gramStart"/>
      <w:r w:rsidRPr="00BD79AD">
        <w:rPr>
          <w:rFonts w:cstheme="minorHAnsi"/>
          <w:color w:val="24292F"/>
          <w:shd w:val="clear" w:color="auto" w:fill="FFFFFF"/>
        </w:rPr>
        <w:t>Hello!&lt;</w:t>
      </w:r>
      <w:proofErr w:type="gramEnd"/>
      <w:r w:rsidRPr="00BD79AD">
        <w:rPr>
          <w:rFonts w:cstheme="minorHAnsi"/>
          <w:color w:val="24292F"/>
          <w:shd w:val="clear" w:color="auto" w:fill="FFFFFF"/>
        </w:rPr>
        <w:t>/h1&gt;</w:t>
      </w:r>
    </w:p>
    <w:p w14:paraId="5C8C55B2" w14:textId="77777777" w:rsidR="000F479B" w:rsidRPr="00BD79AD" w:rsidRDefault="000F479B" w:rsidP="009D12E1">
      <w:pPr>
        <w:ind w:left="144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&lt;h2&gt;Good to see you </w:t>
      </w:r>
      <w:proofErr w:type="gramStart"/>
      <w:r w:rsidRPr="00BD79AD">
        <w:rPr>
          <w:rFonts w:cstheme="minorHAnsi"/>
          <w:color w:val="24292F"/>
          <w:shd w:val="clear" w:color="auto" w:fill="FFFFFF"/>
        </w:rPr>
        <w:t>here.&lt;</w:t>
      </w:r>
      <w:proofErr w:type="gramEnd"/>
      <w:r w:rsidRPr="00BD79AD">
        <w:rPr>
          <w:rFonts w:cstheme="minorHAnsi"/>
          <w:color w:val="24292F"/>
          <w:shd w:val="clear" w:color="auto" w:fill="FFFFFF"/>
        </w:rPr>
        <w:t>/h2&gt;</w:t>
      </w:r>
    </w:p>
    <w:p w14:paraId="0EC07F1C" w14:textId="77777777" w:rsidR="000F479B" w:rsidRPr="00BD79AD" w:rsidRDefault="000F479B" w:rsidP="009D12E1">
      <w:pPr>
        <w:ind w:left="144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&lt;/div&gt;</w:t>
      </w:r>
    </w:p>
    <w:p w14:paraId="09D908CD" w14:textId="77777777" w:rsidR="000F479B" w:rsidRPr="00BD79AD" w:rsidRDefault="000F479B" w:rsidP="009D12E1">
      <w:pPr>
        <w:ind w:left="144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);</w:t>
      </w:r>
    </w:p>
    <w:p w14:paraId="663359B7" w14:textId="2E28859D" w:rsidR="000F479B" w:rsidRPr="00BD79AD" w:rsidRDefault="000F479B" w:rsidP="009D12E1">
      <w:pPr>
        <w:pStyle w:val="ListParagraph"/>
        <w:numPr>
          <w:ilvl w:val="0"/>
          <w:numId w:val="4"/>
        </w:num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JSX is an Expression Too</w:t>
      </w:r>
    </w:p>
    <w:p w14:paraId="5B05B8FD" w14:textId="77777777" w:rsidR="000F479B" w:rsidRPr="00BD79AD" w:rsidRDefault="000F479B" w:rsidP="009D12E1">
      <w:pPr>
        <w:ind w:left="144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function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getGreeting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(user) {</w:t>
      </w:r>
    </w:p>
    <w:p w14:paraId="0596B740" w14:textId="77777777" w:rsidR="000F479B" w:rsidRPr="00BD79AD" w:rsidRDefault="000F479B" w:rsidP="009D12E1">
      <w:pPr>
        <w:ind w:left="144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if (user) {</w:t>
      </w:r>
    </w:p>
    <w:p w14:paraId="0200D6F7" w14:textId="77777777" w:rsidR="000F479B" w:rsidRPr="00BD79AD" w:rsidRDefault="000F479B" w:rsidP="009D12E1">
      <w:pPr>
        <w:ind w:left="144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return &lt;h1&gt;Hello, {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formatName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(user)</w:t>
      </w:r>
      <w:proofErr w:type="gramStart"/>
      <w:r w:rsidRPr="00BD79AD">
        <w:rPr>
          <w:rFonts w:cstheme="minorHAnsi"/>
          <w:color w:val="24292F"/>
          <w:shd w:val="clear" w:color="auto" w:fill="FFFFFF"/>
        </w:rPr>
        <w:t>}!&lt;</w:t>
      </w:r>
      <w:proofErr w:type="gramEnd"/>
      <w:r w:rsidRPr="00BD79AD">
        <w:rPr>
          <w:rFonts w:cstheme="minorHAnsi"/>
          <w:color w:val="24292F"/>
          <w:shd w:val="clear" w:color="auto" w:fill="FFFFFF"/>
        </w:rPr>
        <w:t>/h1&gt;;</w:t>
      </w:r>
    </w:p>
    <w:p w14:paraId="7543647F" w14:textId="77777777" w:rsidR="000F479B" w:rsidRPr="00BD79AD" w:rsidRDefault="000F479B" w:rsidP="009D12E1">
      <w:pPr>
        <w:ind w:left="144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}</w:t>
      </w:r>
    </w:p>
    <w:p w14:paraId="357340C5" w14:textId="05C94613" w:rsidR="000F479B" w:rsidRPr="00BD79AD" w:rsidRDefault="000F479B" w:rsidP="009D12E1">
      <w:pPr>
        <w:ind w:left="144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return &lt;h1&gt;Hello, </w:t>
      </w:r>
      <w:proofErr w:type="gramStart"/>
      <w:r w:rsidR="00C66033" w:rsidRPr="00BD79AD">
        <w:rPr>
          <w:rFonts w:cstheme="minorHAnsi"/>
          <w:color w:val="24292F"/>
          <w:shd w:val="clear" w:color="auto" w:fill="FFFFFF"/>
        </w:rPr>
        <w:t>Dear</w:t>
      </w:r>
      <w:r w:rsidRPr="00BD79AD">
        <w:rPr>
          <w:rFonts w:cstheme="minorHAnsi"/>
          <w:color w:val="24292F"/>
          <w:shd w:val="clear" w:color="auto" w:fill="FFFFFF"/>
        </w:rPr>
        <w:t>.&lt;</w:t>
      </w:r>
      <w:proofErr w:type="gramEnd"/>
      <w:r w:rsidRPr="00BD79AD">
        <w:rPr>
          <w:rFonts w:cstheme="minorHAnsi"/>
          <w:color w:val="24292F"/>
          <w:shd w:val="clear" w:color="auto" w:fill="FFFFFF"/>
        </w:rPr>
        <w:t>/h1&gt;;</w:t>
      </w:r>
    </w:p>
    <w:p w14:paraId="21888DE0" w14:textId="77777777" w:rsidR="000F479B" w:rsidRPr="00BD79AD" w:rsidRDefault="000F479B" w:rsidP="009D12E1">
      <w:pPr>
        <w:ind w:left="144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}</w:t>
      </w:r>
    </w:p>
    <w:p w14:paraId="0EB788B8" w14:textId="29823D84" w:rsidR="000F479B" w:rsidRPr="00BD79AD" w:rsidRDefault="000F479B" w:rsidP="009D12E1">
      <w:pPr>
        <w:pStyle w:val="ListParagraph"/>
        <w:numPr>
          <w:ilvl w:val="0"/>
          <w:numId w:val="4"/>
        </w:numPr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We can embed</w:t>
      </w:r>
      <w:r w:rsidR="009D12E1" w:rsidRPr="00BD79AD">
        <w:rPr>
          <w:rFonts w:cstheme="minorHAnsi"/>
          <w:color w:val="24292F"/>
          <w:shd w:val="clear" w:color="auto" w:fill="FFFFFF"/>
        </w:rPr>
        <w:t xml:space="preserve"> e</w:t>
      </w:r>
      <w:r w:rsidRPr="00BD79AD">
        <w:rPr>
          <w:rFonts w:cstheme="minorHAnsi"/>
          <w:color w:val="24292F"/>
          <w:shd w:val="clear" w:color="auto" w:fill="FFFFFF"/>
        </w:rPr>
        <w:t>xpressions in JSX</w:t>
      </w:r>
    </w:p>
    <w:p w14:paraId="3204B31E" w14:textId="77777777" w:rsidR="000F479B" w:rsidRPr="00BD79AD" w:rsidRDefault="000F479B" w:rsidP="009D12E1">
      <w:pPr>
        <w:ind w:left="216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function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formatName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(user) {</w:t>
      </w:r>
    </w:p>
    <w:p w14:paraId="7958492E" w14:textId="77777777" w:rsidR="000F479B" w:rsidRPr="00BD79AD" w:rsidRDefault="000F479B" w:rsidP="009D12E1">
      <w:pPr>
        <w:ind w:left="216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return </w:t>
      </w:r>
      <w:proofErr w:type="spellStart"/>
      <w:proofErr w:type="gramStart"/>
      <w:r w:rsidRPr="00BD79AD">
        <w:rPr>
          <w:rFonts w:cstheme="minorHAnsi"/>
          <w:color w:val="24292F"/>
          <w:shd w:val="clear" w:color="auto" w:fill="FFFFFF"/>
        </w:rPr>
        <w:t>user.firstName</w:t>
      </w:r>
      <w:proofErr w:type="spellEnd"/>
      <w:proofErr w:type="gramEnd"/>
      <w:r w:rsidRPr="00BD79AD">
        <w:rPr>
          <w:rFonts w:cstheme="minorHAnsi"/>
          <w:color w:val="24292F"/>
          <w:shd w:val="clear" w:color="auto" w:fill="FFFFFF"/>
        </w:rPr>
        <w:t xml:space="preserve"> + ' ' +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user.lastName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;</w:t>
      </w:r>
    </w:p>
    <w:p w14:paraId="511EC041" w14:textId="52B5CAAC" w:rsidR="000F479B" w:rsidRPr="00BD79AD" w:rsidRDefault="000F479B" w:rsidP="00087B20">
      <w:pPr>
        <w:ind w:left="216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}</w:t>
      </w:r>
    </w:p>
    <w:p w14:paraId="23C25522" w14:textId="77777777" w:rsidR="000F479B" w:rsidRPr="00BD79AD" w:rsidRDefault="000F479B" w:rsidP="009D12E1">
      <w:pPr>
        <w:ind w:left="216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const user = {</w:t>
      </w:r>
    </w:p>
    <w:p w14:paraId="7148B2D2" w14:textId="784075D3" w:rsidR="000F479B" w:rsidRPr="00BD79AD" w:rsidRDefault="000F479B" w:rsidP="009D12E1">
      <w:pPr>
        <w:ind w:left="216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firstName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: '</w:t>
      </w:r>
      <w:r w:rsidR="00C66033" w:rsidRPr="00BD79AD">
        <w:rPr>
          <w:rFonts w:cstheme="minorHAnsi"/>
          <w:color w:val="24292F"/>
          <w:shd w:val="clear" w:color="auto" w:fill="FFFFFF"/>
        </w:rPr>
        <w:t>Sam</w:t>
      </w:r>
      <w:r w:rsidRPr="00BD79AD">
        <w:rPr>
          <w:rFonts w:cstheme="minorHAnsi"/>
          <w:color w:val="24292F"/>
          <w:shd w:val="clear" w:color="auto" w:fill="FFFFFF"/>
        </w:rPr>
        <w:t>',</w:t>
      </w:r>
    </w:p>
    <w:p w14:paraId="0D010858" w14:textId="1840217F" w:rsidR="000F479B" w:rsidRPr="00BD79AD" w:rsidRDefault="000F479B" w:rsidP="009D12E1">
      <w:pPr>
        <w:ind w:left="216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lastRenderedPageBreak/>
        <w:t xml:space="preserve">  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lastName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: '</w:t>
      </w:r>
      <w:r w:rsidR="00C66033" w:rsidRPr="00BD79AD">
        <w:rPr>
          <w:rFonts w:cstheme="minorHAnsi"/>
          <w:color w:val="24292F"/>
          <w:shd w:val="clear" w:color="auto" w:fill="FFFFFF"/>
        </w:rPr>
        <w:t>Jolly</w:t>
      </w:r>
      <w:r w:rsidRPr="00BD79AD">
        <w:rPr>
          <w:rFonts w:cstheme="minorHAnsi"/>
          <w:color w:val="24292F"/>
          <w:shd w:val="clear" w:color="auto" w:fill="FFFFFF"/>
        </w:rPr>
        <w:t>'</w:t>
      </w:r>
    </w:p>
    <w:p w14:paraId="3E390BB4" w14:textId="232D0BC4" w:rsidR="000F479B" w:rsidRPr="00BD79AD" w:rsidRDefault="000F479B" w:rsidP="00087B20">
      <w:pPr>
        <w:ind w:left="216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};</w:t>
      </w:r>
    </w:p>
    <w:p w14:paraId="2D82D53A" w14:textId="77777777" w:rsidR="000F479B" w:rsidRPr="00BD79AD" w:rsidRDefault="000F479B" w:rsidP="009D12E1">
      <w:pPr>
        <w:ind w:left="216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const element = (</w:t>
      </w:r>
    </w:p>
    <w:p w14:paraId="0F3AEDF0" w14:textId="77777777" w:rsidR="000F479B" w:rsidRPr="00BD79AD" w:rsidRDefault="000F479B" w:rsidP="009D12E1">
      <w:pPr>
        <w:ind w:left="216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&lt;h1&gt;</w:t>
      </w:r>
    </w:p>
    <w:p w14:paraId="62C6B7D3" w14:textId="77777777" w:rsidR="000F479B" w:rsidRPr="00BD79AD" w:rsidRDefault="000F479B" w:rsidP="009D12E1">
      <w:pPr>
        <w:ind w:left="216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  Hello, {</w:t>
      </w:r>
      <w:proofErr w:type="spellStart"/>
      <w:r w:rsidRPr="00BD79AD">
        <w:rPr>
          <w:rFonts w:cstheme="minorHAnsi"/>
          <w:color w:val="24292F"/>
          <w:shd w:val="clear" w:color="auto" w:fill="FFFFFF"/>
        </w:rPr>
        <w:t>formatName</w:t>
      </w:r>
      <w:proofErr w:type="spellEnd"/>
      <w:r w:rsidRPr="00BD79AD">
        <w:rPr>
          <w:rFonts w:cstheme="minorHAnsi"/>
          <w:color w:val="24292F"/>
          <w:shd w:val="clear" w:color="auto" w:fill="FFFFFF"/>
        </w:rPr>
        <w:t>(user)}!</w:t>
      </w:r>
    </w:p>
    <w:p w14:paraId="7C86F6DC" w14:textId="77777777" w:rsidR="000F479B" w:rsidRPr="00BD79AD" w:rsidRDefault="000F479B" w:rsidP="009D12E1">
      <w:pPr>
        <w:ind w:left="216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 xml:space="preserve">  &lt;/h1&gt;</w:t>
      </w:r>
    </w:p>
    <w:p w14:paraId="6880CF30" w14:textId="34D63F13" w:rsidR="009A13A0" w:rsidRDefault="000F479B" w:rsidP="009D12E1">
      <w:pPr>
        <w:ind w:left="2160"/>
        <w:rPr>
          <w:rFonts w:cstheme="minorHAnsi"/>
          <w:color w:val="24292F"/>
          <w:shd w:val="clear" w:color="auto" w:fill="FFFFFF"/>
        </w:rPr>
      </w:pPr>
      <w:r w:rsidRPr="00BD79AD">
        <w:rPr>
          <w:rFonts w:cstheme="minorHAnsi"/>
          <w:color w:val="24292F"/>
          <w:shd w:val="clear" w:color="auto" w:fill="FFFFFF"/>
        </w:rPr>
        <w:t>);</w:t>
      </w:r>
    </w:p>
    <w:p w14:paraId="1A3E8170" w14:textId="61F1508E" w:rsidR="00253753" w:rsidRDefault="00253753" w:rsidP="00253753">
      <w:pPr>
        <w:rPr>
          <w:rFonts w:cstheme="minorHAnsi"/>
          <w:color w:val="24292F"/>
          <w:shd w:val="clear" w:color="auto" w:fill="FFFFFF"/>
        </w:rPr>
      </w:pPr>
      <w:r>
        <w:rPr>
          <w:rFonts w:cstheme="minorHAnsi"/>
          <w:color w:val="24292F"/>
          <w:shd w:val="clear" w:color="auto" w:fill="FFFFFF"/>
        </w:rPr>
        <w:t xml:space="preserve">Q4&gt; </w:t>
      </w:r>
      <w:r w:rsidRPr="00253753">
        <w:rPr>
          <w:rFonts w:cstheme="minorHAnsi"/>
          <w:color w:val="24292F"/>
          <w:shd w:val="clear" w:color="auto" w:fill="FFFFFF"/>
        </w:rPr>
        <w:t>Role of Type in Script tag. What options can I use there?</w:t>
      </w:r>
    </w:p>
    <w:p w14:paraId="70BA0944" w14:textId="77777777" w:rsidR="005C5681" w:rsidRDefault="00253753" w:rsidP="005C5681">
      <w:pPr>
        <w:rPr>
          <w:rFonts w:cstheme="minorHAnsi"/>
          <w:color w:val="24292F"/>
          <w:shd w:val="clear" w:color="auto" w:fill="FFFFFF"/>
        </w:rPr>
      </w:pPr>
      <w:r>
        <w:rPr>
          <w:rFonts w:cstheme="minorHAnsi"/>
          <w:color w:val="24292F"/>
          <w:shd w:val="clear" w:color="auto" w:fill="FFFFFF"/>
        </w:rPr>
        <w:t>Ans&gt;</w:t>
      </w:r>
      <w:r w:rsidR="005C5681">
        <w:rPr>
          <w:rFonts w:cstheme="minorHAnsi"/>
          <w:color w:val="24292F"/>
          <w:shd w:val="clear" w:color="auto" w:fill="FFFFFF"/>
        </w:rPr>
        <w:t xml:space="preserve"> </w:t>
      </w:r>
    </w:p>
    <w:p w14:paraId="78B9F11B" w14:textId="18903E7D" w:rsidR="005C5681" w:rsidRPr="005C5681" w:rsidRDefault="005C5681" w:rsidP="005C5681">
      <w:pPr>
        <w:rPr>
          <w:rFonts w:cstheme="minorHAnsi"/>
          <w:color w:val="24292F"/>
          <w:shd w:val="clear" w:color="auto" w:fill="FFFFFF"/>
        </w:rPr>
      </w:pPr>
      <w:r w:rsidRPr="005C5681">
        <w:rPr>
          <w:rFonts w:cstheme="minorHAnsi"/>
          <w:color w:val="24292F"/>
          <w:shd w:val="clear" w:color="auto" w:fill="FFFFFF"/>
        </w:rPr>
        <w:t>This attribute indicates the type of script represented. The value of this attribute will be one of the following:</w:t>
      </w:r>
    </w:p>
    <w:p w14:paraId="10639E1C" w14:textId="4D5452ED" w:rsidR="005C5681" w:rsidRPr="005C5681" w:rsidRDefault="005C5681" w:rsidP="005C5681">
      <w:pPr>
        <w:rPr>
          <w:rFonts w:cstheme="minorHAnsi"/>
          <w:color w:val="24292F"/>
          <w:shd w:val="clear" w:color="auto" w:fill="FFFFFF"/>
        </w:rPr>
      </w:pPr>
      <w:r>
        <w:rPr>
          <w:rFonts w:cstheme="minorHAnsi"/>
          <w:color w:val="24292F"/>
          <w:shd w:val="clear" w:color="auto" w:fill="FFFFFF"/>
        </w:rPr>
        <w:t>A&gt;</w:t>
      </w:r>
      <w:r w:rsidRPr="005C5681">
        <w:rPr>
          <w:rFonts w:cstheme="minorHAnsi"/>
          <w:color w:val="24292F"/>
          <w:shd w:val="clear" w:color="auto" w:fill="FFFFFF"/>
        </w:rPr>
        <w:t xml:space="preserve"> </w:t>
      </w:r>
      <w:r w:rsidRPr="005C5681">
        <w:rPr>
          <w:rFonts w:cstheme="minorHAnsi"/>
          <w:b/>
          <w:bCs/>
          <w:color w:val="24292F"/>
          <w:shd w:val="clear" w:color="auto" w:fill="FFFFFF"/>
        </w:rPr>
        <w:t>module</w:t>
      </w:r>
      <w:r w:rsidRPr="005C5681">
        <w:rPr>
          <w:rFonts w:cstheme="minorHAnsi"/>
          <w:color w:val="24292F"/>
          <w:shd w:val="clear" w:color="auto" w:fill="FFFFFF"/>
        </w:rPr>
        <w:t>:</w:t>
      </w:r>
    </w:p>
    <w:p w14:paraId="58B5510B" w14:textId="77777777" w:rsidR="005C5681" w:rsidRPr="005C5681" w:rsidRDefault="005C5681" w:rsidP="005C5681">
      <w:pPr>
        <w:rPr>
          <w:rFonts w:cstheme="minorHAnsi"/>
          <w:color w:val="24292F"/>
          <w:shd w:val="clear" w:color="auto" w:fill="FFFFFF"/>
        </w:rPr>
      </w:pPr>
      <w:r w:rsidRPr="005C5681">
        <w:rPr>
          <w:rFonts w:cstheme="minorHAnsi"/>
          <w:color w:val="24292F"/>
          <w:shd w:val="clear" w:color="auto" w:fill="FFFFFF"/>
        </w:rPr>
        <w:t>This value causes the code to be treated as a JavaScript module. The processing of the script contents is deferred. The charset and defer attributes have no effect.</w:t>
      </w:r>
    </w:p>
    <w:p w14:paraId="3EF2E7AA" w14:textId="77777777" w:rsidR="005C5681" w:rsidRPr="005C5681" w:rsidRDefault="005C5681" w:rsidP="005C5681">
      <w:pPr>
        <w:rPr>
          <w:rFonts w:cstheme="minorHAnsi"/>
          <w:color w:val="24292F"/>
          <w:shd w:val="clear" w:color="auto" w:fill="FFFFFF"/>
        </w:rPr>
      </w:pPr>
      <w:r w:rsidRPr="005C5681">
        <w:rPr>
          <w:rFonts w:cstheme="minorHAnsi"/>
          <w:color w:val="24292F"/>
          <w:shd w:val="clear" w:color="auto" w:fill="FFFFFF"/>
        </w:rPr>
        <w:t xml:space="preserve">&lt;script type="module" </w:t>
      </w:r>
      <w:proofErr w:type="spellStart"/>
      <w:r w:rsidRPr="005C5681">
        <w:rPr>
          <w:rFonts w:cstheme="minorHAnsi"/>
          <w:color w:val="24292F"/>
          <w:shd w:val="clear" w:color="auto" w:fill="FFFFFF"/>
        </w:rPr>
        <w:t>src</w:t>
      </w:r>
      <w:proofErr w:type="spellEnd"/>
      <w:r w:rsidRPr="005C5681">
        <w:rPr>
          <w:rFonts w:cstheme="minorHAnsi"/>
          <w:color w:val="24292F"/>
          <w:shd w:val="clear" w:color="auto" w:fill="FFFFFF"/>
        </w:rPr>
        <w:t xml:space="preserve">="main.js"&gt;&lt;/script&gt; </w:t>
      </w:r>
    </w:p>
    <w:p w14:paraId="07AE4857" w14:textId="444ADA51" w:rsidR="005C5681" w:rsidRPr="005C5681" w:rsidRDefault="003F2952" w:rsidP="005C5681">
      <w:pPr>
        <w:rPr>
          <w:rFonts w:cstheme="minorHAnsi"/>
          <w:color w:val="24292F"/>
          <w:shd w:val="clear" w:color="auto" w:fill="FFFFFF"/>
        </w:rPr>
      </w:pPr>
      <w:r>
        <w:rPr>
          <w:rFonts w:cstheme="minorHAnsi"/>
          <w:color w:val="24292F"/>
          <w:shd w:val="clear" w:color="auto" w:fill="FFFFFF"/>
        </w:rPr>
        <w:t>B</w:t>
      </w:r>
      <w:r w:rsidR="005C5681">
        <w:rPr>
          <w:rFonts w:cstheme="minorHAnsi"/>
          <w:color w:val="24292F"/>
          <w:shd w:val="clear" w:color="auto" w:fill="FFFFFF"/>
        </w:rPr>
        <w:t xml:space="preserve">&gt; </w:t>
      </w:r>
      <w:proofErr w:type="spellStart"/>
      <w:r w:rsidR="005C5681" w:rsidRPr="001D1A61">
        <w:rPr>
          <w:rFonts w:cstheme="minorHAnsi"/>
          <w:b/>
          <w:bCs/>
          <w:color w:val="24292F"/>
          <w:shd w:val="clear" w:color="auto" w:fill="FFFFFF"/>
        </w:rPr>
        <w:t>importmap</w:t>
      </w:r>
      <w:proofErr w:type="spellEnd"/>
    </w:p>
    <w:p w14:paraId="4419F471" w14:textId="77777777" w:rsidR="005C5681" w:rsidRPr="005C5681" w:rsidRDefault="005C5681" w:rsidP="005C5681">
      <w:pPr>
        <w:rPr>
          <w:rFonts w:cstheme="minorHAnsi"/>
          <w:color w:val="24292F"/>
          <w:shd w:val="clear" w:color="auto" w:fill="FFFFFF"/>
        </w:rPr>
      </w:pPr>
      <w:r w:rsidRPr="005C5681">
        <w:rPr>
          <w:rFonts w:cstheme="minorHAnsi"/>
          <w:color w:val="24292F"/>
          <w:shd w:val="clear" w:color="auto" w:fill="FFFFFF"/>
        </w:rPr>
        <w:t>This value indicates that the body of the element contains an import map. The import map is a JSON object that developers can use to control how the browser resolves module specifiers when importing module</w:t>
      </w:r>
    </w:p>
    <w:p w14:paraId="32C36DCA" w14:textId="77777777" w:rsidR="005C5681" w:rsidRPr="005C5681" w:rsidRDefault="005C5681" w:rsidP="005C5681">
      <w:pPr>
        <w:rPr>
          <w:rFonts w:cstheme="minorHAnsi"/>
          <w:color w:val="24292F"/>
          <w:shd w:val="clear" w:color="auto" w:fill="FFFFFF"/>
        </w:rPr>
      </w:pPr>
      <w:r w:rsidRPr="005C5681">
        <w:rPr>
          <w:rFonts w:cstheme="minorHAnsi"/>
          <w:color w:val="24292F"/>
          <w:shd w:val="clear" w:color="auto" w:fill="FFFFFF"/>
        </w:rPr>
        <w:t>&lt;script type="</w:t>
      </w:r>
      <w:proofErr w:type="spellStart"/>
      <w:r w:rsidRPr="005C5681">
        <w:rPr>
          <w:rFonts w:cstheme="minorHAnsi"/>
          <w:color w:val="24292F"/>
          <w:shd w:val="clear" w:color="auto" w:fill="FFFFFF"/>
        </w:rPr>
        <w:t>importmap</w:t>
      </w:r>
      <w:proofErr w:type="spellEnd"/>
      <w:r w:rsidRPr="005C5681">
        <w:rPr>
          <w:rFonts w:cstheme="minorHAnsi"/>
          <w:color w:val="24292F"/>
          <w:shd w:val="clear" w:color="auto" w:fill="FFFFFF"/>
        </w:rPr>
        <w:t>"&gt;</w:t>
      </w:r>
    </w:p>
    <w:p w14:paraId="0E57B6F4" w14:textId="77777777" w:rsidR="005C5681" w:rsidRPr="005C5681" w:rsidRDefault="005C5681" w:rsidP="005C5681">
      <w:pPr>
        <w:rPr>
          <w:rFonts w:cstheme="minorHAnsi"/>
          <w:color w:val="24292F"/>
          <w:shd w:val="clear" w:color="auto" w:fill="FFFFFF"/>
        </w:rPr>
      </w:pPr>
      <w:r w:rsidRPr="005C5681">
        <w:rPr>
          <w:rFonts w:cstheme="minorHAnsi"/>
          <w:color w:val="24292F"/>
          <w:shd w:val="clear" w:color="auto" w:fill="FFFFFF"/>
        </w:rPr>
        <w:t xml:space="preserve">  // JSON object defining import</w:t>
      </w:r>
    </w:p>
    <w:p w14:paraId="33BC4DEC" w14:textId="23ADD7B8" w:rsidR="00253753" w:rsidRDefault="005C5681" w:rsidP="005C5681">
      <w:pPr>
        <w:rPr>
          <w:rFonts w:cstheme="minorHAnsi"/>
          <w:color w:val="24292F"/>
          <w:shd w:val="clear" w:color="auto" w:fill="FFFFFF"/>
        </w:rPr>
      </w:pPr>
      <w:r w:rsidRPr="005C5681">
        <w:rPr>
          <w:rFonts w:cstheme="minorHAnsi"/>
          <w:color w:val="24292F"/>
          <w:shd w:val="clear" w:color="auto" w:fill="FFFFFF"/>
        </w:rPr>
        <w:t>&lt;/script</w:t>
      </w:r>
    </w:p>
    <w:p w14:paraId="5F3961B1" w14:textId="078C1047" w:rsidR="00C027CA" w:rsidRPr="00AB78F2" w:rsidRDefault="00C027CA" w:rsidP="005C5681">
      <w:pPr>
        <w:rPr>
          <w:rFonts w:cstheme="minorHAnsi"/>
          <w:color w:val="24292F"/>
          <w:shd w:val="clear" w:color="auto" w:fill="FFFFFF"/>
        </w:rPr>
      </w:pPr>
      <w:r>
        <w:rPr>
          <w:rFonts w:cstheme="minorHAnsi"/>
          <w:color w:val="24292F"/>
          <w:shd w:val="clear" w:color="auto" w:fill="FFFFFF"/>
        </w:rPr>
        <w:t xml:space="preserve">Q5&gt; Difference among </w:t>
      </w:r>
      <w:r w:rsidRPr="00AB78F2">
        <w:rPr>
          <w:rFonts w:cstheme="minorHAnsi"/>
          <w:color w:val="24292F"/>
          <w:shd w:val="clear" w:color="auto" w:fill="FFFFFF"/>
        </w:rPr>
        <w:t>{</w:t>
      </w:r>
      <w:proofErr w:type="spellStart"/>
      <w:r w:rsidRPr="00AB78F2">
        <w:rPr>
          <w:rFonts w:cstheme="minorHAnsi"/>
          <w:color w:val="24292F"/>
          <w:shd w:val="clear" w:color="auto" w:fill="FFFFFF"/>
        </w:rPr>
        <w:t>Titlecomponent</w:t>
      </w:r>
      <w:proofErr w:type="spellEnd"/>
      <w:r w:rsidRPr="00AB78F2">
        <w:rPr>
          <w:rFonts w:cstheme="minorHAnsi"/>
          <w:color w:val="24292F"/>
          <w:shd w:val="clear" w:color="auto" w:fill="FFFFFF"/>
        </w:rPr>
        <w:t>} vs {&lt;</w:t>
      </w:r>
      <w:proofErr w:type="spellStart"/>
      <w:r w:rsidRPr="00AB78F2">
        <w:rPr>
          <w:rFonts w:cstheme="minorHAnsi"/>
          <w:color w:val="24292F"/>
          <w:shd w:val="clear" w:color="auto" w:fill="FFFFFF"/>
        </w:rPr>
        <w:t>Titlecomponent</w:t>
      </w:r>
      <w:proofErr w:type="spellEnd"/>
      <w:r w:rsidRPr="00AB78F2">
        <w:rPr>
          <w:rFonts w:cstheme="minorHAnsi"/>
          <w:color w:val="24292F"/>
          <w:shd w:val="clear" w:color="auto" w:fill="FFFFFF"/>
        </w:rPr>
        <w:t>/&gt;} vs &lt;</w:t>
      </w:r>
      <w:proofErr w:type="spellStart"/>
      <w:r w:rsidRPr="00AB78F2">
        <w:rPr>
          <w:rFonts w:cstheme="minorHAnsi"/>
          <w:color w:val="24292F"/>
          <w:shd w:val="clear" w:color="auto" w:fill="FFFFFF"/>
        </w:rPr>
        <w:t>Titlecomponent</w:t>
      </w:r>
      <w:proofErr w:type="spellEnd"/>
      <w:r w:rsidRPr="00AB78F2">
        <w:rPr>
          <w:rFonts w:cstheme="minorHAnsi"/>
          <w:color w:val="24292F"/>
          <w:shd w:val="clear" w:color="auto" w:fill="FFFFFF"/>
        </w:rPr>
        <w:t>&gt;&lt;</w:t>
      </w:r>
      <w:proofErr w:type="spellStart"/>
      <w:r w:rsidRPr="00AB78F2">
        <w:rPr>
          <w:rFonts w:cstheme="minorHAnsi"/>
          <w:color w:val="24292F"/>
          <w:shd w:val="clear" w:color="auto" w:fill="FFFFFF"/>
        </w:rPr>
        <w:t>Titlecomponent</w:t>
      </w:r>
      <w:proofErr w:type="spellEnd"/>
      <w:r w:rsidRPr="00AB78F2">
        <w:rPr>
          <w:rFonts w:cstheme="minorHAnsi"/>
          <w:color w:val="24292F"/>
          <w:shd w:val="clear" w:color="auto" w:fill="FFFFFF"/>
        </w:rPr>
        <w:t>/&gt;}</w:t>
      </w:r>
    </w:p>
    <w:p w14:paraId="26CCAFC7" w14:textId="77777777" w:rsidR="0022490A" w:rsidRPr="00AB78F2" w:rsidRDefault="00C027CA" w:rsidP="0022490A">
      <w:pPr>
        <w:rPr>
          <w:rFonts w:cstheme="minorHAnsi"/>
          <w:color w:val="24292F"/>
          <w:shd w:val="clear" w:color="auto" w:fill="FFFFFF"/>
        </w:rPr>
      </w:pPr>
      <w:r w:rsidRPr="00AB78F2">
        <w:rPr>
          <w:rFonts w:cstheme="minorHAnsi"/>
          <w:color w:val="24292F"/>
          <w:shd w:val="clear" w:color="auto" w:fill="FFFFFF"/>
        </w:rPr>
        <w:t>Ans&gt;</w:t>
      </w:r>
      <w:r w:rsidR="0022490A" w:rsidRPr="00AB78F2">
        <w:rPr>
          <w:rFonts w:cstheme="minorHAnsi"/>
          <w:color w:val="24292F"/>
          <w:shd w:val="clear" w:color="auto" w:fill="FFFFFF"/>
        </w:rPr>
        <w:t xml:space="preserve"> {</w:t>
      </w:r>
      <w:proofErr w:type="spellStart"/>
      <w:r w:rsidR="0022490A" w:rsidRPr="00AB78F2">
        <w:rPr>
          <w:rFonts w:cstheme="minorHAnsi"/>
          <w:color w:val="24292F"/>
          <w:shd w:val="clear" w:color="auto" w:fill="FFFFFF"/>
        </w:rPr>
        <w:t>Titlecomponent</w:t>
      </w:r>
      <w:proofErr w:type="spellEnd"/>
      <w:r w:rsidR="0022490A" w:rsidRPr="00AB78F2">
        <w:rPr>
          <w:rFonts w:cstheme="minorHAnsi"/>
          <w:color w:val="24292F"/>
          <w:shd w:val="clear" w:color="auto" w:fill="FFFFFF"/>
        </w:rPr>
        <w:t>} = add JS Expression inside JSX</w:t>
      </w:r>
    </w:p>
    <w:p w14:paraId="15802DAD" w14:textId="77777777" w:rsidR="0022490A" w:rsidRPr="00AB78F2" w:rsidRDefault="0022490A" w:rsidP="0022490A">
      <w:pPr>
        <w:rPr>
          <w:rFonts w:cstheme="minorHAnsi"/>
          <w:color w:val="24292F"/>
          <w:shd w:val="clear" w:color="auto" w:fill="FFFFFF"/>
        </w:rPr>
      </w:pPr>
      <w:r w:rsidRPr="00AB78F2">
        <w:rPr>
          <w:rFonts w:cstheme="minorHAnsi"/>
          <w:color w:val="24292F"/>
          <w:shd w:val="clear" w:color="auto" w:fill="FFFFFF"/>
        </w:rPr>
        <w:t>{&lt;</w:t>
      </w:r>
      <w:proofErr w:type="spellStart"/>
      <w:r w:rsidRPr="00AB78F2">
        <w:rPr>
          <w:rFonts w:cstheme="minorHAnsi"/>
          <w:color w:val="24292F"/>
          <w:shd w:val="clear" w:color="auto" w:fill="FFFFFF"/>
        </w:rPr>
        <w:t>Titlecomponent</w:t>
      </w:r>
      <w:proofErr w:type="spellEnd"/>
      <w:r w:rsidRPr="00AB78F2">
        <w:rPr>
          <w:rFonts w:cstheme="minorHAnsi"/>
          <w:color w:val="24292F"/>
          <w:shd w:val="clear" w:color="auto" w:fill="FFFFFF"/>
        </w:rPr>
        <w:t>/&gt;} = add component inside another component (composition of component)</w:t>
      </w:r>
    </w:p>
    <w:p w14:paraId="7BDD31E9" w14:textId="35B1EEE7" w:rsidR="00C027CA" w:rsidRPr="00AB78F2" w:rsidRDefault="0022490A" w:rsidP="0022490A">
      <w:pPr>
        <w:rPr>
          <w:rFonts w:cstheme="minorHAnsi"/>
          <w:color w:val="24292F"/>
          <w:shd w:val="clear" w:color="auto" w:fill="FFFFFF"/>
        </w:rPr>
      </w:pPr>
      <w:r w:rsidRPr="00AB78F2">
        <w:rPr>
          <w:rFonts w:cstheme="minorHAnsi"/>
          <w:color w:val="24292F"/>
          <w:shd w:val="clear" w:color="auto" w:fill="FFFFFF"/>
        </w:rPr>
        <w:t>{&lt;</w:t>
      </w:r>
      <w:proofErr w:type="spellStart"/>
      <w:r w:rsidRPr="00AB78F2">
        <w:rPr>
          <w:rFonts w:cstheme="minorHAnsi"/>
          <w:color w:val="24292F"/>
          <w:shd w:val="clear" w:color="auto" w:fill="FFFFFF"/>
        </w:rPr>
        <w:t>Titlecomponent</w:t>
      </w:r>
      <w:proofErr w:type="spellEnd"/>
      <w:r w:rsidRPr="00AB78F2">
        <w:rPr>
          <w:rFonts w:cstheme="minorHAnsi"/>
          <w:color w:val="24292F"/>
          <w:shd w:val="clear" w:color="auto" w:fill="FFFFFF"/>
        </w:rPr>
        <w:t>&gt;&lt;</w:t>
      </w:r>
      <w:proofErr w:type="spellStart"/>
      <w:r w:rsidRPr="00AB78F2">
        <w:rPr>
          <w:rFonts w:cstheme="minorHAnsi"/>
          <w:color w:val="24292F"/>
          <w:shd w:val="clear" w:color="auto" w:fill="FFFFFF"/>
        </w:rPr>
        <w:t>Titlecomponent</w:t>
      </w:r>
      <w:proofErr w:type="spellEnd"/>
      <w:r w:rsidRPr="00AB78F2">
        <w:rPr>
          <w:rFonts w:cstheme="minorHAnsi"/>
          <w:color w:val="24292F"/>
          <w:shd w:val="clear" w:color="auto" w:fill="FFFFFF"/>
        </w:rPr>
        <w:t xml:space="preserve">/&gt;} is same </w:t>
      </w:r>
      <w:proofErr w:type="gramStart"/>
      <w:r w:rsidRPr="00AB78F2">
        <w:rPr>
          <w:rFonts w:cstheme="minorHAnsi"/>
          <w:color w:val="24292F"/>
          <w:shd w:val="clear" w:color="auto" w:fill="FFFFFF"/>
        </w:rPr>
        <w:t>like</w:t>
      </w:r>
      <w:proofErr w:type="gramEnd"/>
      <w:r w:rsidRPr="00AB78F2">
        <w:rPr>
          <w:rFonts w:cstheme="minorHAnsi"/>
          <w:color w:val="24292F"/>
          <w:shd w:val="clear" w:color="auto" w:fill="FFFFFF"/>
        </w:rPr>
        <w:t xml:space="preserve"> {&lt;</w:t>
      </w:r>
      <w:proofErr w:type="spellStart"/>
      <w:r w:rsidRPr="00AB78F2">
        <w:rPr>
          <w:rFonts w:cstheme="minorHAnsi"/>
          <w:color w:val="24292F"/>
          <w:shd w:val="clear" w:color="auto" w:fill="FFFFFF"/>
        </w:rPr>
        <w:t>Titlecomponent</w:t>
      </w:r>
      <w:proofErr w:type="spellEnd"/>
      <w:r w:rsidRPr="00AB78F2">
        <w:rPr>
          <w:rFonts w:cstheme="minorHAnsi"/>
          <w:color w:val="24292F"/>
          <w:shd w:val="clear" w:color="auto" w:fill="FFFFFF"/>
        </w:rPr>
        <w:t>/&gt;}. It just a different syntax.</w:t>
      </w:r>
    </w:p>
    <w:sectPr w:rsidR="00C027CA" w:rsidRPr="00AB78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Klee One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0D5CD9"/>
    <w:multiLevelType w:val="hybridMultilevel"/>
    <w:tmpl w:val="87D21A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10806"/>
    <w:multiLevelType w:val="hybridMultilevel"/>
    <w:tmpl w:val="14D0F1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674506"/>
    <w:multiLevelType w:val="multilevel"/>
    <w:tmpl w:val="61603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7DF7C42"/>
    <w:multiLevelType w:val="hybridMultilevel"/>
    <w:tmpl w:val="B04AB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3891520">
    <w:abstractNumId w:val="0"/>
  </w:num>
  <w:num w:numId="2" w16cid:durableId="961618613">
    <w:abstractNumId w:val="1"/>
  </w:num>
  <w:num w:numId="3" w16cid:durableId="321740108">
    <w:abstractNumId w:val="2"/>
  </w:num>
  <w:num w:numId="4" w16cid:durableId="157169359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wMzK3NDQwsDAyNDJV0lEKTi0uzszPAykwqQUAodRNPSwAAAA="/>
  </w:docVars>
  <w:rsids>
    <w:rsidRoot w:val="0011364E"/>
    <w:rsid w:val="0001306F"/>
    <w:rsid w:val="00031B52"/>
    <w:rsid w:val="00043E42"/>
    <w:rsid w:val="00044AEC"/>
    <w:rsid w:val="00046E18"/>
    <w:rsid w:val="000553CA"/>
    <w:rsid w:val="00087B20"/>
    <w:rsid w:val="000C59D1"/>
    <w:rsid w:val="000F479B"/>
    <w:rsid w:val="000F5C85"/>
    <w:rsid w:val="0011364E"/>
    <w:rsid w:val="00152E3A"/>
    <w:rsid w:val="001B6581"/>
    <w:rsid w:val="001D1A61"/>
    <w:rsid w:val="001E1A5D"/>
    <w:rsid w:val="001E4069"/>
    <w:rsid w:val="001F2E80"/>
    <w:rsid w:val="001F594E"/>
    <w:rsid w:val="0022218E"/>
    <w:rsid w:val="0022490A"/>
    <w:rsid w:val="00235B7C"/>
    <w:rsid w:val="00253753"/>
    <w:rsid w:val="00285076"/>
    <w:rsid w:val="002B1B1E"/>
    <w:rsid w:val="002B31F5"/>
    <w:rsid w:val="002B69C2"/>
    <w:rsid w:val="002B768A"/>
    <w:rsid w:val="00332D2F"/>
    <w:rsid w:val="00356DC7"/>
    <w:rsid w:val="003B32BB"/>
    <w:rsid w:val="003D2CD0"/>
    <w:rsid w:val="003F2952"/>
    <w:rsid w:val="00414094"/>
    <w:rsid w:val="004255BD"/>
    <w:rsid w:val="0042703A"/>
    <w:rsid w:val="00455A89"/>
    <w:rsid w:val="00456744"/>
    <w:rsid w:val="004604B9"/>
    <w:rsid w:val="00504D7C"/>
    <w:rsid w:val="005C5681"/>
    <w:rsid w:val="005E71F0"/>
    <w:rsid w:val="006B447C"/>
    <w:rsid w:val="00765B32"/>
    <w:rsid w:val="00803A37"/>
    <w:rsid w:val="008057AA"/>
    <w:rsid w:val="00867A10"/>
    <w:rsid w:val="008F32F4"/>
    <w:rsid w:val="00902943"/>
    <w:rsid w:val="009259AD"/>
    <w:rsid w:val="009A13A0"/>
    <w:rsid w:val="009D12E1"/>
    <w:rsid w:val="00A10482"/>
    <w:rsid w:val="00A11A9D"/>
    <w:rsid w:val="00A17EFA"/>
    <w:rsid w:val="00AB78F2"/>
    <w:rsid w:val="00AF2D8C"/>
    <w:rsid w:val="00B11685"/>
    <w:rsid w:val="00B570E0"/>
    <w:rsid w:val="00B85ED0"/>
    <w:rsid w:val="00B91DA2"/>
    <w:rsid w:val="00BB1141"/>
    <w:rsid w:val="00BD79AD"/>
    <w:rsid w:val="00C00586"/>
    <w:rsid w:val="00C008E0"/>
    <w:rsid w:val="00C027CA"/>
    <w:rsid w:val="00C21393"/>
    <w:rsid w:val="00C57E23"/>
    <w:rsid w:val="00C66033"/>
    <w:rsid w:val="00C750AD"/>
    <w:rsid w:val="00C84095"/>
    <w:rsid w:val="00C86F1C"/>
    <w:rsid w:val="00CA2BA2"/>
    <w:rsid w:val="00CB7E84"/>
    <w:rsid w:val="00CD626C"/>
    <w:rsid w:val="00CD7C8D"/>
    <w:rsid w:val="00D1067F"/>
    <w:rsid w:val="00D6237A"/>
    <w:rsid w:val="00D7691B"/>
    <w:rsid w:val="00DD0A2A"/>
    <w:rsid w:val="00DD3E98"/>
    <w:rsid w:val="00DD7E06"/>
    <w:rsid w:val="00DE7FFB"/>
    <w:rsid w:val="00ED45A1"/>
    <w:rsid w:val="00F64B90"/>
    <w:rsid w:val="00FD1E0F"/>
    <w:rsid w:val="00FD3717"/>
    <w:rsid w:val="00FF4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676CE"/>
  <w15:chartTrackingRefBased/>
  <w15:docId w15:val="{E99AE5A9-E3E5-4DDF-A25B-83EB21E29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3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5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6</TotalTime>
  <Pages>4</Pages>
  <Words>557</Words>
  <Characters>3178</Characters>
  <Application>Microsoft Office Word</Application>
  <DocSecurity>0</DocSecurity>
  <Lines>26</Lines>
  <Paragraphs>7</Paragraphs>
  <ScaleCrop>false</ScaleCrop>
  <Company/>
  <LinksUpToDate>false</LinksUpToDate>
  <CharactersWithSpaces>3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 Chetry</dc:creator>
  <cp:keywords/>
  <dc:description/>
  <cp:lastModifiedBy>Kishan Chetry</cp:lastModifiedBy>
  <cp:revision>323</cp:revision>
  <dcterms:created xsi:type="dcterms:W3CDTF">2023-01-01T16:06:00Z</dcterms:created>
  <dcterms:modified xsi:type="dcterms:W3CDTF">2023-01-07T04:41:00Z</dcterms:modified>
</cp:coreProperties>
</file>